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E06C0C" w14:textId="77777777" w:rsidR="00586B0F" w:rsidRPr="00844D93" w:rsidRDefault="00844D93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rPr>
          <w:rFonts w:eastAsia="Arial"/>
          <w:noProof/>
          <w:sz w:val="32"/>
          <w:szCs w:val="32"/>
          <w:lang w:eastAsia="en-CA" w:bidi="en-CA"/>
        </w:rPr>
      </w:pPr>
      <w:bookmarkStart w:id="0" w:name="_GoBack"/>
      <w:bookmarkEnd w:id="0"/>
      <w:r w:rsidRPr="00844D93">
        <w:rPr>
          <w:rFonts w:eastAsia="Arial"/>
          <w:noProof/>
          <w:sz w:val="32"/>
          <w:szCs w:val="32"/>
          <w:lang w:eastAsia="en-CA" w:bidi="en-CA"/>
        </w:rPr>
        <w:t>ASSIGNMENT OF SUBLEASE</w:t>
      </w:r>
    </w:p>
    <w:p w14:paraId="47E06C0D" w14:textId="77777777" w:rsidR="00586B0F" w:rsidRPr="00844D93" w:rsidRDefault="00586B0F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jc w:val="left"/>
        <w:rPr>
          <w:rFonts w:eastAsia="Arial"/>
          <w:noProof/>
          <w:sz w:val="32"/>
          <w:szCs w:val="32"/>
          <w:lang w:eastAsia="en-CA" w:bidi="en-CA"/>
        </w:rPr>
      </w:pPr>
    </w:p>
    <w:p w14:paraId="47E06C0E" w14:textId="77777777" w:rsidR="00586B0F" w:rsidRPr="00844D93" w:rsidRDefault="00586B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CA" w:bidi="en-CA"/>
        </w:rPr>
      </w:pPr>
    </w:p>
    <w:p w14:paraId="47E06C0F" w14:textId="77777777" w:rsidR="00586B0F" w:rsidRPr="00844D93" w:rsidRDefault="00586B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47E06C10" w14:textId="77777777" w:rsidR="00586B0F" w:rsidRPr="00844D93" w:rsidRDefault="00844D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  <w:r w:rsidRPr="00844D93">
        <w:rPr>
          <w:rFonts w:eastAsia="Arial"/>
          <w:noProof/>
          <w:lang w:eastAsia="en-US" w:bidi="en-US"/>
        </w:rPr>
        <w:t>This Assignment of Sublease (the “Assignment”) is made and effective [DATE],</w:t>
      </w:r>
    </w:p>
    <w:p w14:paraId="47E06C11" w14:textId="77777777" w:rsidR="00586B0F" w:rsidRPr="00844D93" w:rsidRDefault="00586B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47E06C12" w14:textId="77777777" w:rsidR="00586B0F" w:rsidRPr="00844D93" w:rsidRDefault="00586B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47E06C13" w14:textId="1792D37F" w:rsidR="00586B0F" w:rsidRPr="00844D93" w:rsidRDefault="00844D93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noProof/>
          <w:lang w:eastAsia="en-CA" w:bidi="en-CA"/>
        </w:rPr>
      </w:pPr>
      <w:r w:rsidRPr="00844D93">
        <w:rPr>
          <w:rFonts w:eastAsia="Arial"/>
          <w:b/>
          <w:noProof/>
          <w:lang w:eastAsia="en-CA" w:bidi="en-CA"/>
        </w:rPr>
        <w:t>BETWEEN:</w:t>
      </w:r>
      <w:r w:rsidRPr="00844D93">
        <w:rPr>
          <w:rFonts w:eastAsia="Arial"/>
          <w:b/>
          <w:noProof/>
          <w:lang w:eastAsia="en-CA" w:bidi="en-CA"/>
        </w:rPr>
        <w:tab/>
      </w:r>
      <w:r w:rsidRPr="00844D93">
        <w:rPr>
          <w:rFonts w:eastAsia="Arial"/>
          <w:b/>
          <w:noProof/>
          <w:lang w:eastAsia="en-US" w:bidi="en-US"/>
        </w:rPr>
        <w:t>[YOUR COMPANY NAME]</w:t>
      </w:r>
      <w:r w:rsidRPr="00844D93">
        <w:rPr>
          <w:rFonts w:eastAsia="Arial"/>
          <w:noProof/>
          <w:lang w:eastAsia="en-US" w:bidi="en-US"/>
        </w:rPr>
        <w:t xml:space="preserve"> (the</w:t>
      </w:r>
      <w:r w:rsidRPr="00D40240">
        <w:rPr>
          <w:rFonts w:eastAsia="Arial"/>
          <w:lang w:eastAsia="en-US" w:bidi="en-US"/>
        </w:rPr>
        <w:t xml:space="preserve"> "L</w:t>
      </w:r>
      <w:r w:rsidR="00A24E97">
        <w:rPr>
          <w:rFonts w:eastAsia="Arial"/>
          <w:lang w:eastAsia="en-US" w:bidi="en-US"/>
        </w:rPr>
        <w:t>andlord</w:t>
      </w:r>
      <w:r w:rsidRPr="00D40240">
        <w:rPr>
          <w:rFonts w:eastAsia="Arial"/>
          <w:lang w:eastAsia="en-US" w:bidi="en-US"/>
        </w:rPr>
        <w:t>"),</w:t>
      </w:r>
      <w:r w:rsidRPr="00D40240">
        <w:rPr>
          <w:rFonts w:eastAsia="Arial"/>
          <w:lang w:eastAsia="en-CA" w:bidi="en-CA"/>
        </w:rPr>
        <w:t xml:space="preserve"> a co</w:t>
      </w:r>
      <w:r w:rsidR="00726827">
        <w:rPr>
          <w:rFonts w:eastAsia="Arial"/>
          <w:lang w:eastAsia="en-CA" w:bidi="en-CA"/>
        </w:rPr>
        <w:t>mpany</w:t>
      </w:r>
      <w:r w:rsidRPr="00D40240">
        <w:rPr>
          <w:rFonts w:eastAsia="Arial"/>
          <w:lang w:eastAsia="en-CA" w:bidi="en-CA"/>
        </w:rPr>
        <w:t xml:space="preserve"> organi</w:t>
      </w:r>
      <w:r w:rsidR="004324A3">
        <w:rPr>
          <w:rFonts w:eastAsia="Arial"/>
          <w:lang w:eastAsia="en-CA" w:bidi="en-CA"/>
        </w:rPr>
        <w:t>s</w:t>
      </w:r>
      <w:r w:rsidRPr="00D40240">
        <w:rPr>
          <w:rFonts w:eastAsia="Arial"/>
          <w:lang w:eastAsia="en-CA" w:bidi="en-CA"/>
        </w:rPr>
        <w:t xml:space="preserve">ed </w:t>
      </w:r>
      <w:r w:rsidRPr="00844D93">
        <w:rPr>
          <w:rFonts w:eastAsia="Arial"/>
          <w:noProof/>
          <w:lang w:eastAsia="en-CA" w:bidi="en-CA"/>
        </w:rPr>
        <w:t xml:space="preserve">and existing under the laws of </w:t>
      </w:r>
      <w:r w:rsidR="00726827">
        <w:rPr>
          <w:rFonts w:eastAsia="Arial"/>
          <w:noProof/>
          <w:lang w:eastAsia="en-CA" w:bidi="en-CA"/>
        </w:rPr>
        <w:t>[STATE/PROVINCE</w:t>
      </w:r>
      <w:r w:rsidRPr="00844D93">
        <w:rPr>
          <w:rFonts w:eastAsia="Arial"/>
          <w:noProof/>
          <w:lang w:eastAsia="en-CA" w:bidi="en-CA"/>
        </w:rPr>
        <w:t>] of [</w:t>
      </w:r>
      <w:r w:rsidR="00726827">
        <w:rPr>
          <w:rFonts w:eastAsia="Arial"/>
          <w:noProof/>
          <w:lang w:eastAsia="en-CA" w:bidi="en-CA"/>
        </w:rPr>
        <w:t>COUNTRY</w:t>
      </w:r>
      <w:r w:rsidRPr="00844D93">
        <w:rPr>
          <w:rFonts w:eastAsia="Arial"/>
          <w:noProof/>
          <w:lang w:eastAsia="en-CA" w:bidi="en-CA"/>
        </w:rPr>
        <w:t>], with its head office located at:</w:t>
      </w:r>
    </w:p>
    <w:p w14:paraId="47E06C14" w14:textId="77777777" w:rsidR="00586B0F" w:rsidRPr="00844D93" w:rsidRDefault="00586B0F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noProof/>
          <w:lang w:eastAsia="en-CA" w:bidi="en-CA"/>
        </w:rPr>
      </w:pPr>
    </w:p>
    <w:p w14:paraId="47E06C15" w14:textId="77777777" w:rsidR="00586B0F" w:rsidRPr="00844D93" w:rsidRDefault="00844D93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noProof/>
          <w:lang w:eastAsia="en-US" w:bidi="en-US"/>
        </w:rPr>
      </w:pPr>
      <w:r w:rsidRPr="00844D93">
        <w:rPr>
          <w:rFonts w:eastAsia="Arial"/>
          <w:noProof/>
          <w:lang w:eastAsia="en-CA" w:bidi="en-CA"/>
        </w:rPr>
        <w:tab/>
        <w:t>[YOUR COMPLETE ADDRESS]</w:t>
      </w:r>
    </w:p>
    <w:p w14:paraId="47E06C16" w14:textId="77777777" w:rsidR="00586B0F" w:rsidRPr="00844D93" w:rsidRDefault="00586B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47E06C17" w14:textId="77777777" w:rsidR="00586B0F" w:rsidRPr="00844D93" w:rsidRDefault="00586B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47E06C18" w14:textId="75C4FBFE" w:rsidR="00586B0F" w:rsidRPr="00D40240" w:rsidRDefault="00844D93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lang w:eastAsia="en-CA" w:bidi="en-CA"/>
        </w:rPr>
      </w:pPr>
      <w:r w:rsidRPr="00844D93">
        <w:rPr>
          <w:rFonts w:eastAsia="Arial"/>
          <w:b/>
          <w:noProof/>
          <w:lang w:eastAsia="en-CA" w:bidi="en-CA"/>
        </w:rPr>
        <w:t>AND:</w:t>
      </w:r>
      <w:r w:rsidRPr="00844D93">
        <w:rPr>
          <w:rFonts w:eastAsia="Arial"/>
          <w:b/>
          <w:noProof/>
          <w:lang w:eastAsia="en-CA" w:bidi="en-CA"/>
        </w:rPr>
        <w:tab/>
      </w:r>
      <w:r w:rsidRPr="00844D93">
        <w:rPr>
          <w:rFonts w:eastAsia="Arial"/>
          <w:b/>
          <w:noProof/>
          <w:lang w:eastAsia="en-US" w:bidi="en-US"/>
        </w:rPr>
        <w:t>[TENANT NAME]</w:t>
      </w:r>
      <w:r w:rsidRPr="00844D93">
        <w:rPr>
          <w:rFonts w:eastAsia="Arial"/>
          <w:noProof/>
          <w:lang w:eastAsia="en-US" w:bidi="en-US"/>
        </w:rPr>
        <w:t xml:space="preserve"> (the</w:t>
      </w:r>
      <w:r w:rsidRPr="00D40240">
        <w:rPr>
          <w:rFonts w:eastAsia="Arial"/>
          <w:lang w:eastAsia="en-US" w:bidi="en-US"/>
        </w:rPr>
        <w:t xml:space="preserve"> "</w:t>
      </w:r>
      <w:r w:rsidR="002D6BA0">
        <w:rPr>
          <w:rFonts w:eastAsia="Arial"/>
          <w:lang w:eastAsia="en-US" w:bidi="en-US"/>
        </w:rPr>
        <w:t>Tenant</w:t>
      </w:r>
      <w:r w:rsidRPr="00D40240">
        <w:rPr>
          <w:rFonts w:eastAsia="Arial"/>
          <w:lang w:eastAsia="en-US" w:bidi="en-US"/>
        </w:rPr>
        <w:t>"),</w:t>
      </w:r>
      <w:r w:rsidRPr="00D40240">
        <w:rPr>
          <w:rFonts w:eastAsia="Arial"/>
          <w:lang w:eastAsia="en-CA" w:bidi="en-CA"/>
        </w:rPr>
        <w:t xml:space="preserve"> an individual with his main address located at </w:t>
      </w:r>
      <w:r w:rsidRPr="00D40240">
        <w:rPr>
          <w:rFonts w:eastAsia="Arial"/>
          <w:color w:val="FF9900"/>
          <w:lang w:eastAsia="en-CA" w:bidi="en-CA"/>
        </w:rPr>
        <w:t>OR</w:t>
      </w:r>
      <w:r w:rsidRPr="00D40240">
        <w:rPr>
          <w:rFonts w:eastAsia="Arial"/>
          <w:lang w:eastAsia="en-CA" w:bidi="en-CA"/>
        </w:rPr>
        <w:t xml:space="preserve"> </w:t>
      </w:r>
      <w:r w:rsidRPr="00844D93">
        <w:rPr>
          <w:rFonts w:eastAsia="Arial"/>
          <w:noProof/>
          <w:lang w:eastAsia="en-CA" w:bidi="en-CA"/>
        </w:rPr>
        <w:t>a co</w:t>
      </w:r>
      <w:r w:rsidR="00726827">
        <w:rPr>
          <w:rFonts w:eastAsia="Arial"/>
          <w:noProof/>
          <w:lang w:eastAsia="en-CA" w:bidi="en-CA"/>
        </w:rPr>
        <w:t>mpany</w:t>
      </w:r>
      <w:r w:rsidRPr="00844D93">
        <w:rPr>
          <w:rFonts w:eastAsia="Arial"/>
          <w:noProof/>
          <w:lang w:eastAsia="en-CA" w:bidi="en-CA"/>
        </w:rPr>
        <w:t xml:space="preserve"> organi</w:t>
      </w:r>
      <w:r w:rsidR="004324A3" w:rsidRPr="00844D93">
        <w:rPr>
          <w:rFonts w:eastAsia="Arial"/>
          <w:noProof/>
          <w:lang w:eastAsia="en-CA" w:bidi="en-CA"/>
        </w:rPr>
        <w:t>s</w:t>
      </w:r>
      <w:r w:rsidRPr="00844D93">
        <w:rPr>
          <w:rFonts w:eastAsia="Arial"/>
          <w:noProof/>
          <w:lang w:eastAsia="en-CA" w:bidi="en-CA"/>
        </w:rPr>
        <w:t>ed and existing under the laws of [</w:t>
      </w:r>
      <w:r w:rsidR="00726827">
        <w:rPr>
          <w:rFonts w:eastAsia="Arial"/>
          <w:noProof/>
          <w:lang w:eastAsia="en-CA" w:bidi="en-CA"/>
        </w:rPr>
        <w:t>STATE/PROVINCE</w:t>
      </w:r>
      <w:r w:rsidRPr="00D40240">
        <w:rPr>
          <w:rFonts w:eastAsia="Arial"/>
          <w:lang w:eastAsia="en-CA" w:bidi="en-CA"/>
        </w:rPr>
        <w:t>] of [</w:t>
      </w:r>
      <w:r w:rsidR="00726827">
        <w:rPr>
          <w:rFonts w:eastAsia="Arial"/>
          <w:lang w:eastAsia="en-CA" w:bidi="en-CA"/>
        </w:rPr>
        <w:t>COUNTRY</w:t>
      </w:r>
      <w:r w:rsidRPr="00D40240">
        <w:rPr>
          <w:rFonts w:eastAsia="Arial"/>
          <w:lang w:eastAsia="en-CA" w:bidi="en-CA"/>
        </w:rPr>
        <w:t>], with its head office located at:</w:t>
      </w:r>
    </w:p>
    <w:p w14:paraId="47E06C19" w14:textId="77777777" w:rsidR="00586B0F" w:rsidRPr="00D40240" w:rsidRDefault="00586B0F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lang w:eastAsia="en-CA" w:bidi="en-CA"/>
        </w:rPr>
      </w:pPr>
    </w:p>
    <w:p w14:paraId="47E06C1A" w14:textId="77777777" w:rsidR="00586B0F" w:rsidRPr="00D40240" w:rsidRDefault="00844D93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lang w:eastAsia="en-US" w:bidi="en-US"/>
        </w:rPr>
      </w:pPr>
      <w:r w:rsidRPr="00D40240">
        <w:rPr>
          <w:rFonts w:eastAsia="Arial"/>
          <w:lang w:eastAsia="en-CA" w:bidi="en-CA"/>
        </w:rPr>
        <w:tab/>
        <w:t>[COMPLETE ADDRESS]</w:t>
      </w:r>
    </w:p>
    <w:p w14:paraId="47E06C1B" w14:textId="77777777" w:rsidR="00586B0F" w:rsidRPr="00D40240" w:rsidRDefault="00586B0F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b/>
          <w:lang w:eastAsia="en-CA" w:bidi="en-CA"/>
        </w:rPr>
      </w:pPr>
    </w:p>
    <w:p w14:paraId="47E06C1C" w14:textId="77777777" w:rsidR="00586B0F" w:rsidRPr="00D40240" w:rsidRDefault="00586B0F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b/>
          <w:lang w:eastAsia="en-CA" w:bidi="en-CA"/>
        </w:rPr>
      </w:pPr>
    </w:p>
    <w:p w14:paraId="47E06C1D" w14:textId="6B9E7D59" w:rsidR="00586B0F" w:rsidRPr="00D40240" w:rsidRDefault="00844D93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lang w:eastAsia="en-CA" w:bidi="en-CA"/>
        </w:rPr>
      </w:pPr>
      <w:r w:rsidRPr="00D40240">
        <w:rPr>
          <w:rFonts w:eastAsia="Arial"/>
          <w:b/>
          <w:lang w:eastAsia="en-CA" w:bidi="en-CA"/>
        </w:rPr>
        <w:t>AND:</w:t>
      </w:r>
      <w:r w:rsidRPr="00D40240">
        <w:rPr>
          <w:rFonts w:eastAsia="Arial"/>
          <w:b/>
          <w:lang w:eastAsia="en-CA" w:bidi="en-CA"/>
        </w:rPr>
        <w:tab/>
      </w:r>
      <w:r w:rsidRPr="00D40240">
        <w:rPr>
          <w:rFonts w:eastAsia="Arial"/>
          <w:b/>
          <w:lang w:eastAsia="en-US" w:bidi="en-US"/>
        </w:rPr>
        <w:t>[SUB-TENANT NAME]</w:t>
      </w:r>
      <w:r w:rsidRPr="00D40240">
        <w:rPr>
          <w:rFonts w:eastAsia="Arial"/>
          <w:lang w:eastAsia="en-US" w:bidi="en-US"/>
        </w:rPr>
        <w:t xml:space="preserve"> (the "</w:t>
      </w:r>
      <w:r w:rsidR="000E6053">
        <w:rPr>
          <w:rFonts w:eastAsia="Arial"/>
          <w:lang w:eastAsia="en-US" w:bidi="en-US"/>
        </w:rPr>
        <w:t>Sub-Tenant</w:t>
      </w:r>
      <w:r w:rsidRPr="00D40240">
        <w:rPr>
          <w:rFonts w:eastAsia="Arial"/>
          <w:lang w:eastAsia="en-US" w:bidi="en-US"/>
        </w:rPr>
        <w:t>"),</w:t>
      </w:r>
      <w:r w:rsidRPr="00D40240">
        <w:rPr>
          <w:rFonts w:eastAsia="Arial"/>
          <w:lang w:eastAsia="en-CA" w:bidi="en-CA"/>
        </w:rPr>
        <w:t xml:space="preserve"> an individual with his main address located at </w:t>
      </w:r>
      <w:r w:rsidRPr="00D40240">
        <w:rPr>
          <w:rFonts w:eastAsia="Arial"/>
          <w:color w:val="FF9900"/>
          <w:lang w:eastAsia="en-CA" w:bidi="en-CA"/>
        </w:rPr>
        <w:t>OR</w:t>
      </w:r>
      <w:r w:rsidRPr="00D40240">
        <w:rPr>
          <w:rFonts w:eastAsia="Arial"/>
          <w:lang w:eastAsia="en-CA" w:bidi="en-CA"/>
        </w:rPr>
        <w:t xml:space="preserve"> </w:t>
      </w:r>
      <w:r w:rsidRPr="00844D93">
        <w:rPr>
          <w:rFonts w:eastAsia="Arial"/>
          <w:noProof/>
          <w:lang w:eastAsia="en-CA" w:bidi="en-CA"/>
        </w:rPr>
        <w:t>a co</w:t>
      </w:r>
      <w:r w:rsidR="00726827">
        <w:rPr>
          <w:rFonts w:eastAsia="Arial"/>
          <w:noProof/>
          <w:lang w:eastAsia="en-CA" w:bidi="en-CA"/>
        </w:rPr>
        <w:t>mpany</w:t>
      </w:r>
      <w:r w:rsidRPr="00844D93">
        <w:rPr>
          <w:rFonts w:eastAsia="Arial"/>
          <w:noProof/>
          <w:lang w:eastAsia="en-CA" w:bidi="en-CA"/>
        </w:rPr>
        <w:t xml:space="preserve"> organi</w:t>
      </w:r>
      <w:r w:rsidR="00B50181" w:rsidRPr="00844D93">
        <w:rPr>
          <w:rFonts w:eastAsia="Arial"/>
          <w:noProof/>
          <w:lang w:eastAsia="en-CA" w:bidi="en-CA"/>
        </w:rPr>
        <w:t>s</w:t>
      </w:r>
      <w:r w:rsidRPr="00844D93">
        <w:rPr>
          <w:rFonts w:eastAsia="Arial"/>
          <w:noProof/>
          <w:lang w:eastAsia="en-CA" w:bidi="en-CA"/>
        </w:rPr>
        <w:t>ed and existing under the laws of [</w:t>
      </w:r>
      <w:r w:rsidR="00726827">
        <w:rPr>
          <w:rFonts w:eastAsia="Arial"/>
          <w:noProof/>
          <w:lang w:eastAsia="en-CA" w:bidi="en-CA"/>
        </w:rPr>
        <w:t>STATE/PROVINCE</w:t>
      </w:r>
      <w:r w:rsidRPr="00D40240">
        <w:rPr>
          <w:rFonts w:eastAsia="Arial"/>
          <w:lang w:eastAsia="en-CA" w:bidi="en-CA"/>
        </w:rPr>
        <w:t>] of [</w:t>
      </w:r>
      <w:r w:rsidR="00726827">
        <w:rPr>
          <w:rFonts w:eastAsia="Arial"/>
          <w:lang w:eastAsia="en-CA" w:bidi="en-CA"/>
        </w:rPr>
        <w:t>COUNTRY</w:t>
      </w:r>
      <w:r w:rsidRPr="00D40240">
        <w:rPr>
          <w:rFonts w:eastAsia="Arial"/>
          <w:lang w:eastAsia="en-CA" w:bidi="en-CA"/>
        </w:rPr>
        <w:t>], with its head office located at:</w:t>
      </w:r>
    </w:p>
    <w:p w14:paraId="47E06C1E" w14:textId="77777777" w:rsidR="00586B0F" w:rsidRPr="00D40240" w:rsidRDefault="00586B0F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lang w:eastAsia="en-CA" w:bidi="en-CA"/>
        </w:rPr>
      </w:pPr>
    </w:p>
    <w:p w14:paraId="47E06C1F" w14:textId="77777777" w:rsidR="00586B0F" w:rsidRPr="00D40240" w:rsidRDefault="00844D93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lang w:eastAsia="en-US" w:bidi="en-US"/>
        </w:rPr>
      </w:pPr>
      <w:r w:rsidRPr="00D40240">
        <w:rPr>
          <w:rFonts w:eastAsia="Arial"/>
          <w:lang w:eastAsia="en-CA" w:bidi="en-CA"/>
        </w:rPr>
        <w:tab/>
        <w:t>[COMPLETE ADDRESS]</w:t>
      </w:r>
    </w:p>
    <w:p w14:paraId="47E06C20" w14:textId="77777777" w:rsidR="00586B0F" w:rsidRPr="00D40240" w:rsidRDefault="00586B0F">
      <w:pPr>
        <w:pStyle w:val="BodyTextInden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ind w:left="0"/>
        <w:rPr>
          <w:rFonts w:eastAsia="Arial"/>
          <w:lang w:eastAsia="en-US" w:bidi="en-US"/>
        </w:rPr>
      </w:pPr>
    </w:p>
    <w:p w14:paraId="47E06C21" w14:textId="77777777" w:rsidR="00586B0F" w:rsidRPr="00D40240" w:rsidRDefault="00586B0F">
      <w:pPr>
        <w:pStyle w:val="BodyTextInden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ind w:left="0"/>
        <w:rPr>
          <w:rFonts w:eastAsia="Arial"/>
          <w:lang w:eastAsia="en-US" w:bidi="en-US"/>
        </w:rPr>
      </w:pPr>
    </w:p>
    <w:p w14:paraId="47E06C22" w14:textId="77777777" w:rsidR="00586B0F" w:rsidRPr="00D40240" w:rsidRDefault="00844D9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844D9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For good consideration, it is agreed by and between the parties that:</w:t>
      </w:r>
    </w:p>
    <w:p w14:paraId="47E06C23" w14:textId="77777777" w:rsidR="00586B0F" w:rsidRPr="00D40240" w:rsidRDefault="00586B0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7E06C24" w14:textId="77777777" w:rsidR="00586B0F" w:rsidRPr="00D40240" w:rsidRDefault="00586B0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7E06C25" w14:textId="77777777" w:rsidR="00586B0F" w:rsidRPr="00D40240" w:rsidRDefault="00844D93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4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</w:pPr>
      <w:r w:rsidRPr="00D40240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ASSIGNMENT OF LEASE</w:t>
      </w:r>
    </w:p>
    <w:p w14:paraId="47E06C26" w14:textId="77777777" w:rsidR="00586B0F" w:rsidRPr="00D40240" w:rsidRDefault="00586B0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7E06C27" w14:textId="766B427F" w:rsidR="00586B0F" w:rsidRPr="00D40240" w:rsidRDefault="00A24E9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="00844D93" w:rsidRPr="00D402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enant hereby assigns, transfers and delivers to 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="00844D93" w:rsidRPr="00D402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Sub-Tenant all of 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="00844D93" w:rsidRPr="00D402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enant's rights in and to a certain lease between 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="00844D93" w:rsidRPr="00D402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enant and </w:t>
      </w:r>
      <w:r w:rsidR="002D6BA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="00844D93" w:rsidRPr="00D402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Landlord for certain premises known as [Describe], under </w:t>
      </w:r>
      <w:r w:rsidR="008811AD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a </w:t>
      </w:r>
      <w:r w:rsidR="00844D93" w:rsidRPr="008811A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lease</w:t>
      </w:r>
      <w:r w:rsidR="00844D93" w:rsidRPr="00D402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dated [DATE].</w:t>
      </w:r>
    </w:p>
    <w:p w14:paraId="47E06C28" w14:textId="77777777" w:rsidR="00586B0F" w:rsidRPr="00D40240" w:rsidRDefault="00586B0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7E06C29" w14:textId="77777777" w:rsidR="00586B0F" w:rsidRPr="00D40240" w:rsidRDefault="00586B0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7E06C2A" w14:textId="77777777" w:rsidR="00586B0F" w:rsidRPr="00D40240" w:rsidRDefault="00844D93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4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</w:pPr>
      <w:r w:rsidRPr="00D40240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SUB-TENANT’S OBLIGATIONS</w:t>
      </w:r>
    </w:p>
    <w:p w14:paraId="47E06C2B" w14:textId="77777777" w:rsidR="00586B0F" w:rsidRPr="00D40240" w:rsidRDefault="00586B0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7E06C2C" w14:textId="0C2FBB19" w:rsidR="00586B0F" w:rsidRPr="00D40240" w:rsidRDefault="00E57D4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="00844D93" w:rsidRPr="00D402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Sub-Tenant agrees to accept said Lease, pay all rents and punctually perform all of 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="00844D93" w:rsidRPr="00C305EF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enant's obligations under said Lease accruing on and after the date of delivery of possession to the Sub-Tenant as contained herein.</w:t>
      </w:r>
      <w:r w:rsidR="00844D93" w:rsidRPr="00D402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="00A424A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="00844D93" w:rsidRPr="00D402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Sub-Tenant further agrees to indemnify and save harmless the Tenant from any breach of </w:t>
      </w:r>
      <w:r w:rsidR="00A424A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="00844D93" w:rsidRPr="00D402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>Sub-Tenant's obligations hereunder.</w:t>
      </w:r>
    </w:p>
    <w:p w14:paraId="47E06C2D" w14:textId="77777777" w:rsidR="00586B0F" w:rsidRPr="00D40240" w:rsidRDefault="00586B0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7E06C2E" w14:textId="77777777" w:rsidR="00586B0F" w:rsidRPr="00D40240" w:rsidRDefault="00586B0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7E06C2F" w14:textId="77777777" w:rsidR="00586B0F" w:rsidRPr="00D40240" w:rsidRDefault="00844D93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4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</w:pPr>
      <w:r w:rsidRPr="00D40240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DELIVERY OF PREMISES</w:t>
      </w:r>
    </w:p>
    <w:p w14:paraId="47E06C30" w14:textId="77777777" w:rsidR="00586B0F" w:rsidRPr="00D40240" w:rsidRDefault="00844D9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D402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</w:p>
    <w:p w14:paraId="47E06C31" w14:textId="3B97945F" w:rsidR="00586B0F" w:rsidRPr="00D40240" w:rsidRDefault="00844D9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D402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parties acknowledge that </w:t>
      </w:r>
      <w:r w:rsidR="00A424A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D402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enant shall deliver possession of the leased premises to </w:t>
      </w:r>
      <w:r w:rsidR="00A424A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D402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Sub-Tenant on [DATE]; </w:t>
      </w:r>
      <w:r w:rsidRPr="006531E5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ime being of the essence. All rents and other charges accrued under the Lease prior to said date</w:t>
      </w:r>
      <w:r w:rsidRPr="00D402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="00C63420">
        <w:rPr>
          <w:rFonts w:ascii="Times New Roman" w:eastAsia="Arial" w:hAnsi="Times New Roman" w:cs="Times New Roman"/>
          <w:sz w:val="24"/>
          <w:szCs w:val="24"/>
          <w:lang w:eastAsia="en-US" w:bidi="en-US"/>
        </w:rPr>
        <w:t>wi</w:t>
      </w:r>
      <w:r w:rsidRPr="00D402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ll be fully paid by </w:t>
      </w:r>
      <w:r w:rsidR="00A424A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D402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>Tenant, and thereafter by the Sub-Tenant.</w:t>
      </w:r>
    </w:p>
    <w:p w14:paraId="47E06C32" w14:textId="77777777" w:rsidR="00586B0F" w:rsidRPr="00D40240" w:rsidRDefault="00586B0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7E06C33" w14:textId="77777777" w:rsidR="00586B0F" w:rsidRPr="00D40240" w:rsidRDefault="00586B0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7E06C34" w14:textId="42B42F6E" w:rsidR="00586B0F" w:rsidRPr="00D40240" w:rsidRDefault="00844D93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4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</w:pPr>
      <w:r w:rsidRPr="00D40240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LANDLORD’S OBLIGATIONS</w:t>
      </w:r>
    </w:p>
    <w:p w14:paraId="47E06C35" w14:textId="77777777" w:rsidR="00586B0F" w:rsidRPr="00D40240" w:rsidRDefault="00586B0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7E06C36" w14:textId="205AF75C" w:rsidR="00586B0F" w:rsidRPr="00D40240" w:rsidRDefault="00A424A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="00844D93" w:rsidRPr="00D402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>Landlord hereby assents to the assignment of lease, provided that:</w:t>
      </w:r>
    </w:p>
    <w:p w14:paraId="47E06C37" w14:textId="77777777" w:rsidR="00586B0F" w:rsidRPr="00D40240" w:rsidRDefault="00586B0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7E06C38" w14:textId="01655F84" w:rsidR="00586B0F" w:rsidRPr="00D40240" w:rsidRDefault="00844D93" w:rsidP="0009594D">
      <w:pPr>
        <w:pStyle w:val="HTMLPreformatted"/>
        <w:numPr>
          <w:ilvl w:val="1"/>
          <w:numId w:val="2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851" w:hanging="851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D402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Assent to the assignment </w:t>
      </w:r>
      <w:r w:rsidR="00A424A0">
        <w:rPr>
          <w:rFonts w:ascii="Times New Roman" w:eastAsia="Arial" w:hAnsi="Times New Roman" w:cs="Times New Roman"/>
          <w:sz w:val="24"/>
          <w:szCs w:val="24"/>
          <w:lang w:eastAsia="en-US" w:bidi="en-US"/>
        </w:rPr>
        <w:t>wi</w:t>
      </w:r>
      <w:r w:rsidRPr="00D402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ll not discharge </w:t>
      </w:r>
      <w:r w:rsidR="00A424A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D402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enant of its obligations under the Lease in the event of </w:t>
      </w:r>
      <w:r w:rsidR="005C12F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a </w:t>
      </w:r>
      <w:r w:rsidRPr="005C12F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breach</w:t>
      </w:r>
      <w:r w:rsidRPr="00D402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by </w:t>
      </w:r>
      <w:r w:rsidR="00A424A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D402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>Sub-Tenant.</w:t>
      </w:r>
    </w:p>
    <w:p w14:paraId="47E06C39" w14:textId="77777777" w:rsidR="00586B0F" w:rsidRPr="00D40240" w:rsidRDefault="00586B0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17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740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7E06C3A" w14:textId="3687CDE3" w:rsidR="00586B0F" w:rsidRPr="00D40240" w:rsidRDefault="00844D93" w:rsidP="0009594D">
      <w:pPr>
        <w:pStyle w:val="HTMLPreformatted"/>
        <w:numPr>
          <w:ilvl w:val="1"/>
          <w:numId w:val="2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851" w:hanging="851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D402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In the event of breach by </w:t>
      </w:r>
      <w:r w:rsidR="00A424A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D402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Sub-Tenant, </w:t>
      </w:r>
      <w:r w:rsidR="00A424A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D402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Landlord </w:t>
      </w:r>
      <w:r w:rsidR="00A424A0">
        <w:rPr>
          <w:rFonts w:ascii="Times New Roman" w:eastAsia="Arial" w:hAnsi="Times New Roman" w:cs="Times New Roman"/>
          <w:sz w:val="24"/>
          <w:szCs w:val="24"/>
          <w:lang w:eastAsia="en-US" w:bidi="en-US"/>
        </w:rPr>
        <w:t>wi</w:t>
      </w:r>
      <w:r w:rsidRPr="00D402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ll provide </w:t>
      </w:r>
      <w:r w:rsidR="00A424A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D402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enant with written notice of same and </w:t>
      </w:r>
      <w:r w:rsidR="00A424A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D402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enant </w:t>
      </w:r>
      <w:r w:rsidR="00A424A0">
        <w:rPr>
          <w:rFonts w:ascii="Times New Roman" w:eastAsia="Arial" w:hAnsi="Times New Roman" w:cs="Times New Roman"/>
          <w:sz w:val="24"/>
          <w:szCs w:val="24"/>
          <w:lang w:eastAsia="en-US" w:bidi="en-US"/>
        </w:rPr>
        <w:t>wi</w:t>
      </w:r>
      <w:r w:rsidRPr="00D402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ll </w:t>
      </w:r>
      <w:r w:rsidRPr="006531E5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have full rights to commence all actions to recover possession of the leased premises [in the name of</w:t>
      </w:r>
      <w:r w:rsidRPr="00D402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="00A424A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6531E5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Landlord, if necessary] and retain all rights for the duration of said Lease provided it shall pay all accrued rents and cure any other default.</w:t>
      </w:r>
    </w:p>
    <w:p w14:paraId="47E06C3B" w14:textId="77777777" w:rsidR="00586B0F" w:rsidRPr="00D40240" w:rsidRDefault="00586B0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7E06C3C" w14:textId="4B1C2B6C" w:rsidR="00586B0F" w:rsidRPr="00D40240" w:rsidRDefault="00844D93" w:rsidP="0009594D">
      <w:pPr>
        <w:pStyle w:val="HTMLPreformatted"/>
        <w:numPr>
          <w:ilvl w:val="1"/>
          <w:numId w:val="2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851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851" w:hanging="851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6531E5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There </w:t>
      </w:r>
      <w:r w:rsidR="00A424A0" w:rsidRPr="006531E5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wi</w:t>
      </w:r>
      <w:r w:rsidRPr="006531E5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ll be no further assignment of </w:t>
      </w:r>
      <w:r w:rsidR="00A42256" w:rsidRPr="006531E5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the </w:t>
      </w:r>
      <w:r w:rsidRPr="006531E5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lease without </w:t>
      </w:r>
      <w:r w:rsidR="00A42256" w:rsidRPr="006531E5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the </w:t>
      </w:r>
      <w:r w:rsidRPr="006531E5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prior written consent of </w:t>
      </w:r>
      <w:r w:rsidR="00A424A0" w:rsidRPr="006531E5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the </w:t>
      </w:r>
      <w:r w:rsidRPr="006531E5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Landlord.</w:t>
      </w:r>
    </w:p>
    <w:p w14:paraId="47E06C3D" w14:textId="77777777" w:rsidR="00586B0F" w:rsidRPr="00D40240" w:rsidRDefault="00586B0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7E06C3E" w14:textId="158C73E4" w:rsidR="00D64EDA" w:rsidRDefault="00D64EDA">
      <w:pPr>
        <w:spacing w:after="160" w:line="259" w:lineRule="auto"/>
        <w:rPr>
          <w:rFonts w:eastAsia="Arial"/>
          <w:color w:val="000000"/>
          <w:lang w:eastAsia="en-US" w:bidi="en-US"/>
        </w:rPr>
      </w:pPr>
      <w:r>
        <w:rPr>
          <w:rFonts w:eastAsia="Arial"/>
          <w:lang w:eastAsia="en-US" w:bidi="en-US"/>
        </w:rPr>
        <w:br w:type="page"/>
      </w:r>
    </w:p>
    <w:p w14:paraId="4846BF01" w14:textId="77777777" w:rsidR="00586B0F" w:rsidRPr="00D40240" w:rsidRDefault="00586B0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7E06C3F" w14:textId="77777777" w:rsidR="00586B0F" w:rsidRPr="00D40240" w:rsidRDefault="00844D93" w:rsidP="0009594D">
      <w:pPr>
        <w:pStyle w:val="HTMLPreformatted"/>
        <w:numPr>
          <w:ilvl w:val="0"/>
          <w:numId w:val="2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4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</w:pPr>
      <w:r w:rsidRPr="00D40240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BINDING AGREEMENT</w:t>
      </w:r>
    </w:p>
    <w:p w14:paraId="47E06C40" w14:textId="77777777" w:rsidR="00586B0F" w:rsidRPr="00D40240" w:rsidRDefault="00586B0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7E06C41" w14:textId="77777777" w:rsidR="00586B0F" w:rsidRPr="00844D93" w:rsidRDefault="00844D9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844D9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his agreement shall be binding upon and inure to the benefit of the parties, their successors, assigns and personal representatives.</w:t>
      </w:r>
    </w:p>
    <w:p w14:paraId="47E06C42" w14:textId="77777777" w:rsidR="00586B0F" w:rsidRPr="00844D93" w:rsidRDefault="00586B0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47E06C43" w14:textId="77777777" w:rsidR="00586B0F" w:rsidRPr="00844D93" w:rsidRDefault="00586B0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47E06C44" w14:textId="4CD8028F" w:rsidR="00586B0F" w:rsidRPr="00D40240" w:rsidRDefault="00844D9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844D9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IN WITNESS WHEREOF, the</w:t>
      </w:r>
      <w:r w:rsidRPr="00D402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="00D64EDA">
        <w:rPr>
          <w:rFonts w:ascii="Times New Roman" w:eastAsia="Arial" w:hAnsi="Times New Roman" w:cs="Times New Roman"/>
          <w:sz w:val="24"/>
          <w:szCs w:val="24"/>
          <w:lang w:eastAsia="en-US" w:bidi="en-US"/>
        </w:rPr>
        <w:t>Landlord</w:t>
      </w:r>
      <w:r w:rsidRPr="00D402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has executed this Assignment on the day and year first above written.</w:t>
      </w:r>
    </w:p>
    <w:p w14:paraId="47E06C45" w14:textId="77777777" w:rsidR="00586B0F" w:rsidRPr="00D40240" w:rsidRDefault="00586B0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7E06C46" w14:textId="77777777" w:rsidR="00586B0F" w:rsidRPr="00D40240" w:rsidRDefault="00586B0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7E06C47" w14:textId="77777777" w:rsidR="00586B0F" w:rsidRPr="00D40240" w:rsidRDefault="00844D9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844D9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Signed, sealed and delivered in the presence of:</w:t>
      </w:r>
    </w:p>
    <w:p w14:paraId="47E06C48" w14:textId="77777777" w:rsidR="00586B0F" w:rsidRPr="00D40240" w:rsidRDefault="00586B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47E06C49" w14:textId="77777777" w:rsidR="00586B0F" w:rsidRPr="00D40240" w:rsidRDefault="00586B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47E06C4A" w14:textId="77777777" w:rsidR="00586B0F" w:rsidRPr="00D40240" w:rsidRDefault="00844D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  <w:r w:rsidRPr="00D40240">
        <w:rPr>
          <w:rFonts w:eastAsia="Arial"/>
          <w:lang w:eastAsia="en-CA" w:bidi="en-CA"/>
        </w:rPr>
        <w:t>TENANT</w:t>
      </w:r>
      <w:r w:rsidRPr="00D40240">
        <w:rPr>
          <w:rFonts w:eastAsia="Arial"/>
          <w:lang w:eastAsia="en-CA" w:bidi="en-CA"/>
        </w:rPr>
        <w:tab/>
      </w:r>
      <w:r w:rsidRPr="00D40240">
        <w:rPr>
          <w:rFonts w:eastAsia="Arial"/>
          <w:lang w:eastAsia="en-CA" w:bidi="en-CA"/>
        </w:rPr>
        <w:tab/>
      </w:r>
      <w:r w:rsidRPr="00D40240">
        <w:rPr>
          <w:rFonts w:eastAsia="Arial"/>
          <w:lang w:eastAsia="en-CA" w:bidi="en-CA"/>
        </w:rPr>
        <w:tab/>
      </w:r>
      <w:r w:rsidRPr="00D40240">
        <w:rPr>
          <w:rFonts w:eastAsia="Arial"/>
          <w:lang w:eastAsia="en-CA" w:bidi="en-CA"/>
        </w:rPr>
        <w:tab/>
      </w:r>
      <w:r w:rsidRPr="00D40240">
        <w:rPr>
          <w:rFonts w:eastAsia="Arial"/>
          <w:lang w:eastAsia="en-CA" w:bidi="en-CA"/>
        </w:rPr>
        <w:tab/>
      </w:r>
      <w:r w:rsidRPr="00D40240">
        <w:rPr>
          <w:rFonts w:eastAsia="Arial"/>
          <w:lang w:eastAsia="en-CA" w:bidi="en-CA"/>
        </w:rPr>
        <w:tab/>
        <w:t>SUB-TENANT</w:t>
      </w:r>
    </w:p>
    <w:p w14:paraId="47E06C4B" w14:textId="77777777" w:rsidR="00586B0F" w:rsidRPr="00D40240" w:rsidRDefault="00586B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47E06C4C" w14:textId="77777777" w:rsidR="00586B0F" w:rsidRPr="00D40240" w:rsidRDefault="00586B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47E06C4E" w14:textId="77777777" w:rsidR="00586B0F" w:rsidRPr="00D40240" w:rsidRDefault="00586B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47E06C4F" w14:textId="77777777" w:rsidR="00586B0F" w:rsidRPr="00D40240" w:rsidRDefault="00844D9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</w:pPr>
      <w:r w:rsidRPr="00D4024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D4024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D4024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D4024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D4024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D4024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D40240">
        <w:rPr>
          <w:rFonts w:ascii="Times New Roman" w:eastAsia="Arial" w:hAnsi="Times New Roman" w:cs="Times New Roman"/>
          <w:sz w:val="24"/>
          <w:szCs w:val="24"/>
          <w:lang w:eastAsia="en-CA" w:bidi="en-CA"/>
        </w:rPr>
        <w:tab/>
      </w:r>
      <w:r w:rsidRPr="00D4024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D4024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D4024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D4024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D4024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D4024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</w:p>
    <w:p w14:paraId="47E06C50" w14:textId="07A44B2E" w:rsidR="00586B0F" w:rsidRPr="00D40240" w:rsidRDefault="00844D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CA" w:bidi="en-CA"/>
        </w:rPr>
      </w:pPr>
      <w:r w:rsidRPr="00D40240">
        <w:rPr>
          <w:rFonts w:eastAsia="Arial"/>
          <w:color w:val="000000"/>
          <w:lang w:eastAsia="en-CA" w:bidi="en-CA"/>
        </w:rPr>
        <w:t>Authori</w:t>
      </w:r>
      <w:r w:rsidR="00D64EDA">
        <w:rPr>
          <w:rFonts w:eastAsia="Arial"/>
          <w:color w:val="000000"/>
          <w:lang w:eastAsia="en-CA" w:bidi="en-CA"/>
        </w:rPr>
        <w:t>s</w:t>
      </w:r>
      <w:r w:rsidRPr="00D40240">
        <w:rPr>
          <w:rFonts w:eastAsia="Arial"/>
          <w:color w:val="000000"/>
          <w:lang w:eastAsia="en-CA" w:bidi="en-CA"/>
        </w:rPr>
        <w:t>ed Signature</w:t>
      </w:r>
      <w:r w:rsidRPr="00D40240">
        <w:rPr>
          <w:rFonts w:eastAsia="Arial"/>
          <w:color w:val="000000"/>
          <w:lang w:eastAsia="en-CA" w:bidi="en-CA"/>
        </w:rPr>
        <w:tab/>
      </w:r>
      <w:r w:rsidRPr="00D40240">
        <w:rPr>
          <w:rFonts w:eastAsia="Arial"/>
          <w:color w:val="000000"/>
          <w:lang w:eastAsia="en-CA" w:bidi="en-CA"/>
        </w:rPr>
        <w:tab/>
      </w:r>
      <w:r w:rsidRPr="00D40240">
        <w:rPr>
          <w:rFonts w:eastAsia="Arial"/>
          <w:color w:val="000000"/>
          <w:lang w:eastAsia="en-CA" w:bidi="en-CA"/>
        </w:rPr>
        <w:tab/>
      </w:r>
      <w:r w:rsidRPr="00D40240">
        <w:rPr>
          <w:rFonts w:eastAsia="Arial"/>
          <w:color w:val="000000"/>
          <w:lang w:eastAsia="en-CA" w:bidi="en-CA"/>
        </w:rPr>
        <w:tab/>
      </w:r>
      <w:r w:rsidRPr="00D40240">
        <w:rPr>
          <w:rFonts w:eastAsia="Arial"/>
          <w:color w:val="000000"/>
          <w:lang w:eastAsia="en-CA" w:bidi="en-CA"/>
        </w:rPr>
        <w:tab/>
        <w:t>Author</w:t>
      </w:r>
      <w:r w:rsidR="00D64EDA">
        <w:rPr>
          <w:rFonts w:eastAsia="Arial"/>
          <w:color w:val="000000"/>
          <w:lang w:eastAsia="en-CA" w:bidi="en-CA"/>
        </w:rPr>
        <w:t>is</w:t>
      </w:r>
      <w:r w:rsidRPr="00D40240">
        <w:rPr>
          <w:rFonts w:eastAsia="Arial"/>
          <w:color w:val="000000"/>
          <w:lang w:eastAsia="en-CA" w:bidi="en-CA"/>
        </w:rPr>
        <w:t>ed Signature</w:t>
      </w:r>
    </w:p>
    <w:p w14:paraId="47E06C51" w14:textId="7665FAD1" w:rsidR="00586B0F" w:rsidRDefault="00586B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CA" w:bidi="en-CA"/>
        </w:rPr>
      </w:pPr>
    </w:p>
    <w:p w14:paraId="415419B7" w14:textId="526B49A3" w:rsidR="00D64EDA" w:rsidRDefault="00D64ED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CA" w:bidi="en-CA"/>
        </w:rPr>
      </w:pPr>
    </w:p>
    <w:p w14:paraId="78F4C8FB" w14:textId="77777777" w:rsidR="00D64EDA" w:rsidRPr="00D40240" w:rsidRDefault="00D64ED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CA" w:bidi="en-CA"/>
        </w:rPr>
      </w:pPr>
    </w:p>
    <w:p w14:paraId="47E06C52" w14:textId="77777777" w:rsidR="00586B0F" w:rsidRPr="00D40240" w:rsidRDefault="00844D9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CA" w:bidi="en-CA"/>
        </w:rPr>
      </w:pPr>
      <w:r w:rsidRPr="00D40240">
        <w:rPr>
          <w:rFonts w:eastAsia="Arial"/>
          <w:u w:val="single"/>
          <w:lang w:eastAsia="en-CA" w:bidi="en-CA"/>
        </w:rPr>
        <w:tab/>
      </w:r>
      <w:r w:rsidRPr="00D40240">
        <w:rPr>
          <w:rFonts w:eastAsia="Arial"/>
          <w:u w:val="single"/>
          <w:lang w:eastAsia="en-CA" w:bidi="en-CA"/>
        </w:rPr>
        <w:tab/>
      </w:r>
      <w:r w:rsidRPr="00D40240">
        <w:rPr>
          <w:rFonts w:eastAsia="Arial"/>
          <w:u w:val="single"/>
          <w:lang w:eastAsia="en-CA" w:bidi="en-CA"/>
        </w:rPr>
        <w:tab/>
      </w:r>
      <w:r w:rsidRPr="00D40240">
        <w:rPr>
          <w:rFonts w:eastAsia="Arial"/>
          <w:u w:val="single"/>
          <w:lang w:eastAsia="en-CA" w:bidi="en-CA"/>
        </w:rPr>
        <w:tab/>
      </w:r>
      <w:r w:rsidRPr="00D40240">
        <w:rPr>
          <w:rFonts w:eastAsia="Arial"/>
          <w:u w:val="single"/>
          <w:lang w:eastAsia="en-CA" w:bidi="en-CA"/>
        </w:rPr>
        <w:tab/>
      </w:r>
      <w:r w:rsidRPr="00D40240">
        <w:rPr>
          <w:rFonts w:eastAsia="Arial"/>
          <w:u w:val="single"/>
          <w:lang w:eastAsia="en-CA" w:bidi="en-CA"/>
        </w:rPr>
        <w:tab/>
      </w:r>
      <w:r w:rsidRPr="00D40240">
        <w:rPr>
          <w:rFonts w:eastAsia="Arial"/>
          <w:lang w:eastAsia="en-CA" w:bidi="en-CA"/>
        </w:rPr>
        <w:tab/>
      </w:r>
      <w:r w:rsidRPr="00D40240">
        <w:rPr>
          <w:rFonts w:eastAsia="Arial"/>
          <w:u w:val="single"/>
          <w:lang w:eastAsia="en-CA" w:bidi="en-CA"/>
        </w:rPr>
        <w:tab/>
      </w:r>
      <w:r w:rsidRPr="00D40240">
        <w:rPr>
          <w:rFonts w:eastAsia="Arial"/>
          <w:u w:val="single"/>
          <w:lang w:eastAsia="en-CA" w:bidi="en-CA"/>
        </w:rPr>
        <w:tab/>
      </w:r>
      <w:r w:rsidRPr="00D40240">
        <w:rPr>
          <w:rFonts w:eastAsia="Arial"/>
          <w:u w:val="single"/>
          <w:lang w:eastAsia="en-CA" w:bidi="en-CA"/>
        </w:rPr>
        <w:tab/>
      </w:r>
      <w:r w:rsidRPr="00D40240">
        <w:rPr>
          <w:rFonts w:eastAsia="Arial"/>
          <w:u w:val="single"/>
          <w:lang w:eastAsia="en-CA" w:bidi="en-CA"/>
        </w:rPr>
        <w:tab/>
      </w:r>
      <w:r w:rsidRPr="00D40240">
        <w:rPr>
          <w:rFonts w:eastAsia="Arial"/>
          <w:u w:val="single"/>
          <w:lang w:eastAsia="en-CA" w:bidi="en-CA"/>
        </w:rPr>
        <w:tab/>
      </w:r>
      <w:r w:rsidRPr="00D40240">
        <w:rPr>
          <w:rFonts w:eastAsia="Arial"/>
          <w:u w:val="single"/>
          <w:lang w:eastAsia="en-CA" w:bidi="en-CA"/>
        </w:rPr>
        <w:tab/>
      </w:r>
    </w:p>
    <w:p w14:paraId="47E06C53" w14:textId="77777777" w:rsidR="00586B0F" w:rsidRPr="00D40240" w:rsidRDefault="00844D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eastAsia="en-US" w:bidi="en-US"/>
        </w:rPr>
      </w:pPr>
      <w:r w:rsidRPr="00D40240">
        <w:rPr>
          <w:rFonts w:eastAsia="Arial"/>
          <w:color w:val="000000"/>
          <w:lang w:eastAsia="en-CA" w:bidi="en-CA"/>
        </w:rPr>
        <w:t>Print Name and Title</w:t>
      </w:r>
      <w:r w:rsidRPr="00D40240">
        <w:rPr>
          <w:rFonts w:eastAsia="Arial"/>
          <w:color w:val="000000"/>
          <w:lang w:eastAsia="en-CA" w:bidi="en-CA"/>
        </w:rPr>
        <w:tab/>
      </w:r>
      <w:r w:rsidRPr="00D40240">
        <w:rPr>
          <w:rFonts w:eastAsia="Arial"/>
          <w:color w:val="000000"/>
          <w:lang w:eastAsia="en-CA" w:bidi="en-CA"/>
        </w:rPr>
        <w:tab/>
      </w:r>
      <w:r w:rsidRPr="00D40240">
        <w:rPr>
          <w:rFonts w:eastAsia="Arial"/>
          <w:color w:val="000000"/>
          <w:lang w:eastAsia="en-CA" w:bidi="en-CA"/>
        </w:rPr>
        <w:tab/>
      </w:r>
      <w:r w:rsidRPr="00D40240">
        <w:rPr>
          <w:rFonts w:eastAsia="Arial"/>
          <w:color w:val="000000"/>
          <w:lang w:eastAsia="en-CA" w:bidi="en-CA"/>
        </w:rPr>
        <w:tab/>
      </w:r>
      <w:r w:rsidRPr="00D40240">
        <w:rPr>
          <w:rFonts w:eastAsia="Arial"/>
          <w:color w:val="000000"/>
          <w:lang w:eastAsia="en-CA" w:bidi="en-CA"/>
        </w:rPr>
        <w:tab/>
        <w:t>Print Name and Title</w:t>
      </w:r>
    </w:p>
    <w:p w14:paraId="47E06C54" w14:textId="77777777" w:rsidR="00586B0F" w:rsidRPr="00D40240" w:rsidRDefault="00586B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7E06C55" w14:textId="77777777" w:rsidR="00586B0F" w:rsidRPr="00D40240" w:rsidRDefault="00586B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7E06C56" w14:textId="77777777" w:rsidR="00586B0F" w:rsidRPr="00D40240" w:rsidRDefault="00586B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7E06C57" w14:textId="77777777" w:rsidR="00586B0F" w:rsidRPr="00D40240" w:rsidRDefault="00586B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47E06C58" w14:textId="77777777" w:rsidR="00586B0F" w:rsidRPr="00D40240" w:rsidRDefault="00844D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  <w:r w:rsidRPr="00D40240">
        <w:rPr>
          <w:rFonts w:eastAsia="Arial"/>
          <w:lang w:eastAsia="en-CA" w:bidi="en-CA"/>
        </w:rPr>
        <w:t>LANDLORD</w:t>
      </w:r>
      <w:r w:rsidRPr="00D40240">
        <w:rPr>
          <w:rFonts w:eastAsia="Arial"/>
          <w:lang w:eastAsia="en-CA" w:bidi="en-CA"/>
        </w:rPr>
        <w:tab/>
      </w:r>
      <w:r w:rsidRPr="00D40240">
        <w:rPr>
          <w:rFonts w:eastAsia="Arial"/>
          <w:lang w:eastAsia="en-CA" w:bidi="en-CA"/>
        </w:rPr>
        <w:tab/>
      </w:r>
      <w:r w:rsidRPr="00D40240">
        <w:rPr>
          <w:rFonts w:eastAsia="Arial"/>
          <w:lang w:eastAsia="en-CA" w:bidi="en-CA"/>
        </w:rPr>
        <w:tab/>
      </w:r>
      <w:r w:rsidRPr="00D40240">
        <w:rPr>
          <w:rFonts w:eastAsia="Arial"/>
          <w:lang w:eastAsia="en-CA" w:bidi="en-CA"/>
        </w:rPr>
        <w:tab/>
      </w:r>
      <w:r w:rsidRPr="00D40240">
        <w:rPr>
          <w:rFonts w:eastAsia="Arial"/>
          <w:lang w:eastAsia="en-CA" w:bidi="en-CA"/>
        </w:rPr>
        <w:tab/>
      </w:r>
    </w:p>
    <w:p w14:paraId="47E06C59" w14:textId="77777777" w:rsidR="00586B0F" w:rsidRPr="00D40240" w:rsidRDefault="00586B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47E06C5B" w14:textId="77777777" w:rsidR="00586B0F" w:rsidRPr="00D40240" w:rsidRDefault="00586B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47E06C5C" w14:textId="77777777" w:rsidR="00586B0F" w:rsidRPr="00D40240" w:rsidRDefault="00586B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47E06C5D" w14:textId="77777777" w:rsidR="00586B0F" w:rsidRPr="00D40240" w:rsidRDefault="00844D9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</w:pPr>
      <w:r w:rsidRPr="00D4024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D4024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D4024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D4024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D4024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D4024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D40240">
        <w:rPr>
          <w:rFonts w:ascii="Times New Roman" w:eastAsia="Arial" w:hAnsi="Times New Roman" w:cs="Times New Roman"/>
          <w:sz w:val="24"/>
          <w:szCs w:val="24"/>
          <w:lang w:eastAsia="en-CA" w:bidi="en-CA"/>
        </w:rPr>
        <w:tab/>
      </w:r>
    </w:p>
    <w:p w14:paraId="47E06C5E" w14:textId="63DA246C" w:rsidR="00586B0F" w:rsidRPr="00D40240" w:rsidRDefault="00844D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CA" w:bidi="en-CA"/>
        </w:rPr>
      </w:pPr>
      <w:r w:rsidRPr="00D40240">
        <w:rPr>
          <w:rFonts w:eastAsia="Arial"/>
          <w:color w:val="000000"/>
          <w:lang w:eastAsia="en-CA" w:bidi="en-CA"/>
        </w:rPr>
        <w:t>Authori</w:t>
      </w:r>
      <w:r w:rsidR="00D64EDA">
        <w:rPr>
          <w:rFonts w:eastAsia="Arial"/>
          <w:color w:val="000000"/>
          <w:lang w:eastAsia="en-CA" w:bidi="en-CA"/>
        </w:rPr>
        <w:t>s</w:t>
      </w:r>
      <w:r w:rsidRPr="00D40240">
        <w:rPr>
          <w:rFonts w:eastAsia="Arial"/>
          <w:color w:val="000000"/>
          <w:lang w:eastAsia="en-CA" w:bidi="en-CA"/>
        </w:rPr>
        <w:t>ed Signature</w:t>
      </w:r>
      <w:r w:rsidRPr="00D40240">
        <w:rPr>
          <w:rFonts w:eastAsia="Arial"/>
          <w:color w:val="000000"/>
          <w:lang w:eastAsia="en-CA" w:bidi="en-CA"/>
        </w:rPr>
        <w:tab/>
      </w:r>
      <w:r w:rsidRPr="00D40240">
        <w:rPr>
          <w:rFonts w:eastAsia="Arial"/>
          <w:color w:val="000000"/>
          <w:lang w:eastAsia="en-CA" w:bidi="en-CA"/>
        </w:rPr>
        <w:tab/>
      </w:r>
      <w:r w:rsidRPr="00D40240">
        <w:rPr>
          <w:rFonts w:eastAsia="Arial"/>
          <w:color w:val="000000"/>
          <w:lang w:eastAsia="en-CA" w:bidi="en-CA"/>
        </w:rPr>
        <w:tab/>
      </w:r>
      <w:r w:rsidRPr="00D40240">
        <w:rPr>
          <w:rFonts w:eastAsia="Arial"/>
          <w:color w:val="000000"/>
          <w:lang w:eastAsia="en-CA" w:bidi="en-CA"/>
        </w:rPr>
        <w:tab/>
      </w:r>
      <w:r w:rsidRPr="00D40240">
        <w:rPr>
          <w:rFonts w:eastAsia="Arial"/>
          <w:color w:val="000000"/>
          <w:lang w:eastAsia="en-CA" w:bidi="en-CA"/>
        </w:rPr>
        <w:tab/>
      </w:r>
    </w:p>
    <w:p w14:paraId="47E06C5F" w14:textId="433CDBAC" w:rsidR="00586B0F" w:rsidRDefault="00586B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CA" w:bidi="en-CA"/>
        </w:rPr>
      </w:pPr>
    </w:p>
    <w:p w14:paraId="10C434F2" w14:textId="522FEB20" w:rsidR="00D64EDA" w:rsidRDefault="00D64ED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CA" w:bidi="en-CA"/>
        </w:rPr>
      </w:pPr>
    </w:p>
    <w:p w14:paraId="135C01D8" w14:textId="77777777" w:rsidR="00D64EDA" w:rsidRPr="00D40240" w:rsidRDefault="00D64ED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CA" w:bidi="en-CA"/>
        </w:rPr>
      </w:pPr>
    </w:p>
    <w:p w14:paraId="47E06C60" w14:textId="77777777" w:rsidR="00586B0F" w:rsidRPr="00D40240" w:rsidRDefault="00844D9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CA" w:bidi="en-CA"/>
        </w:rPr>
      </w:pPr>
      <w:r w:rsidRPr="00D40240">
        <w:rPr>
          <w:rFonts w:eastAsia="Arial"/>
          <w:u w:val="single"/>
          <w:lang w:eastAsia="en-CA" w:bidi="en-CA"/>
        </w:rPr>
        <w:tab/>
      </w:r>
      <w:r w:rsidRPr="00D40240">
        <w:rPr>
          <w:rFonts w:eastAsia="Arial"/>
          <w:u w:val="single"/>
          <w:lang w:eastAsia="en-CA" w:bidi="en-CA"/>
        </w:rPr>
        <w:tab/>
      </w:r>
      <w:r w:rsidRPr="00D40240">
        <w:rPr>
          <w:rFonts w:eastAsia="Arial"/>
          <w:u w:val="single"/>
          <w:lang w:eastAsia="en-CA" w:bidi="en-CA"/>
        </w:rPr>
        <w:tab/>
      </w:r>
      <w:r w:rsidRPr="00D40240">
        <w:rPr>
          <w:rFonts w:eastAsia="Arial"/>
          <w:u w:val="single"/>
          <w:lang w:eastAsia="en-CA" w:bidi="en-CA"/>
        </w:rPr>
        <w:tab/>
      </w:r>
      <w:r w:rsidRPr="00D40240">
        <w:rPr>
          <w:rFonts w:eastAsia="Arial"/>
          <w:u w:val="single"/>
          <w:lang w:eastAsia="en-CA" w:bidi="en-CA"/>
        </w:rPr>
        <w:tab/>
      </w:r>
      <w:r w:rsidRPr="00D40240">
        <w:rPr>
          <w:rFonts w:eastAsia="Arial"/>
          <w:u w:val="single"/>
          <w:lang w:eastAsia="en-CA" w:bidi="en-CA"/>
        </w:rPr>
        <w:tab/>
      </w:r>
      <w:r w:rsidRPr="00D40240">
        <w:rPr>
          <w:rFonts w:eastAsia="Arial"/>
          <w:lang w:eastAsia="en-CA" w:bidi="en-CA"/>
        </w:rPr>
        <w:tab/>
      </w:r>
    </w:p>
    <w:p w14:paraId="47E06C61" w14:textId="77777777" w:rsidR="00586B0F" w:rsidRPr="00D40240" w:rsidRDefault="00844D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eastAsia="en-US" w:bidi="en-US"/>
        </w:rPr>
      </w:pPr>
      <w:r w:rsidRPr="00D40240">
        <w:rPr>
          <w:rFonts w:eastAsia="Arial"/>
          <w:color w:val="000000"/>
          <w:lang w:eastAsia="en-CA" w:bidi="en-CA"/>
        </w:rPr>
        <w:t>Print Name and Title</w:t>
      </w:r>
      <w:r w:rsidRPr="00D40240">
        <w:rPr>
          <w:rFonts w:eastAsia="Arial"/>
          <w:color w:val="000000"/>
          <w:lang w:eastAsia="en-CA" w:bidi="en-CA"/>
        </w:rPr>
        <w:tab/>
      </w:r>
      <w:r w:rsidRPr="00D40240">
        <w:rPr>
          <w:rFonts w:eastAsia="Arial"/>
          <w:color w:val="000000"/>
          <w:lang w:eastAsia="en-CA" w:bidi="en-CA"/>
        </w:rPr>
        <w:tab/>
      </w:r>
      <w:r w:rsidRPr="00D40240">
        <w:rPr>
          <w:rFonts w:eastAsia="Arial"/>
          <w:color w:val="000000"/>
          <w:lang w:eastAsia="en-CA" w:bidi="en-CA"/>
        </w:rPr>
        <w:tab/>
      </w:r>
      <w:r w:rsidRPr="00D40240">
        <w:rPr>
          <w:rFonts w:eastAsia="Arial"/>
          <w:color w:val="000000"/>
          <w:lang w:eastAsia="en-CA" w:bidi="en-CA"/>
        </w:rPr>
        <w:tab/>
      </w:r>
      <w:r w:rsidRPr="00D40240">
        <w:rPr>
          <w:rFonts w:eastAsia="Arial"/>
          <w:color w:val="000000"/>
          <w:lang w:eastAsia="en-CA" w:bidi="en-CA"/>
        </w:rPr>
        <w:tab/>
      </w:r>
    </w:p>
    <w:p w14:paraId="47E06C62" w14:textId="77777777" w:rsidR="00586B0F" w:rsidRPr="00D40240" w:rsidRDefault="00586B0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auto"/>
          <w:sz w:val="24"/>
          <w:szCs w:val="24"/>
          <w:lang w:eastAsia="en-US" w:bidi="en-US"/>
        </w:rPr>
      </w:pPr>
    </w:p>
    <w:sectPr w:rsidR="00586B0F" w:rsidRPr="00D40240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15F485" w14:textId="77777777" w:rsidR="00B328E9" w:rsidRDefault="00B328E9">
      <w:r>
        <w:separator/>
      </w:r>
    </w:p>
  </w:endnote>
  <w:endnote w:type="continuationSeparator" w:id="0">
    <w:p w14:paraId="785A56C0" w14:textId="77777777" w:rsidR="00B328E9" w:rsidRDefault="00B328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E06C64" w14:textId="765ED408" w:rsidR="00586B0F" w:rsidRDefault="00844D93">
    <w:pPr>
      <w:pStyle w:val="Footer"/>
      <w:tabs>
        <w:tab w:val="left" w:pos="2801"/>
        <w:tab w:val="right" w:pos="77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</w:tabs>
      <w:rPr>
        <w:rStyle w:val="PageNumber"/>
        <w:rFonts w:ascii="Arial" w:eastAsia="Arial" w:hAnsi="Arial" w:cs="Arial"/>
        <w:noProof/>
        <w:sz w:val="20"/>
      </w:rPr>
    </w:pPr>
    <w:r>
      <w:rPr>
        <w:rFonts w:ascii="Arial" w:eastAsia="Arial" w:hAnsi="Arial" w:cs="Arial"/>
        <w:sz w:val="20"/>
      </w:rPr>
      <w:t>Assignment</w:t>
    </w:r>
    <w:r>
      <w:rPr>
        <w:rFonts w:ascii="Arial" w:eastAsia="Arial" w:hAnsi="Arial" w:cs="Arial"/>
        <w:sz w:val="20"/>
        <w:lang w:val="en-US" w:eastAsia="en-US" w:bidi="en-US"/>
      </w:rPr>
      <w:t xml:space="preserve"> of Sublease</w:t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    </w:t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    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D40240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D40240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B5405D" w14:textId="77777777" w:rsidR="00B328E9" w:rsidRDefault="00B328E9">
      <w:r>
        <w:separator/>
      </w:r>
    </w:p>
  </w:footnote>
  <w:footnote w:type="continuationSeparator" w:id="0">
    <w:p w14:paraId="708DF29F" w14:textId="77777777" w:rsidR="00B328E9" w:rsidRDefault="00B328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E06C63" w14:textId="77777777" w:rsidR="00586B0F" w:rsidRDefault="00586B0F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9D4FC9"/>
    <w:multiLevelType w:val="multilevel"/>
    <w:tmpl w:val="03FC5D78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Times New Roman" w:eastAsia="Arial" w:hAnsi="Times New Roman" w:cs="Times New Roman" w:hint="default"/>
        <w:b/>
        <w:i w:val="0"/>
        <w:strike w:val="0"/>
        <w:color w:val="000000"/>
        <w:position w:val="0"/>
        <w:sz w:val="24"/>
        <w:szCs w:val="24"/>
        <w:u w:val="none"/>
        <w:shd w:val="clear" w:color="auto" w:fil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Arial" w:eastAsia="Arial" w:hAnsi="Arial" w:cs="Arial" w:hint="default"/>
        <w:b w:val="0"/>
        <w:i w:val="0"/>
        <w:strike w:val="0"/>
        <w:color w:val="000000"/>
        <w:position w:val="0"/>
        <w:sz w:val="20"/>
        <w:u w:val="none"/>
        <w:shd w:val="clear" w:color="auto" w:fill="auto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290D1751"/>
    <w:multiLevelType w:val="multilevel"/>
    <w:tmpl w:val="47E23F2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s7AwszAzNLE0NDdT0lEKTi0uzszPAykwrgUAozUE/iwAAAA="/>
    <w:docVar w:name="Description" w:val="Use this template as a contract when a tenant is going to sublet rented premises. There are other templates that you and your business may find useful here - https://www.templateguru.co.za/documents/real estate/ assignments    and see these other real estate templates here https://www.templateguru.co.za/templates/real estate/"/>
    <w:docVar w:name="Excerpt" w:val="The Tenant hereby assigns, transfers and delivers to the Sub-Tenant all of the Tenant's rights in and to a certain lease between the Tenant and the Landlord for certain premises known as [Describe], under a lease dated [DATE]."/>
    <w:docVar w:name="Source" w:val="www.formdownload.org"/>
    <w:docVar w:name="Tags" w:val="assignments, lease, lessor, entrepreneur, entrepreneurship, business documents, consent with owner, mortagage, property contract, sale agreement, rents by lessor, sublease, assignment of sublease template, assignment of sublease example"/>
  </w:docVars>
  <w:rsids>
    <w:rsidRoot w:val="00586B0F"/>
    <w:rsid w:val="0009594D"/>
    <w:rsid w:val="000E6053"/>
    <w:rsid w:val="001746A0"/>
    <w:rsid w:val="00281FF6"/>
    <w:rsid w:val="002D6BA0"/>
    <w:rsid w:val="0039732D"/>
    <w:rsid w:val="004324A3"/>
    <w:rsid w:val="00564836"/>
    <w:rsid w:val="00586B0F"/>
    <w:rsid w:val="005C12F9"/>
    <w:rsid w:val="006531E5"/>
    <w:rsid w:val="00726827"/>
    <w:rsid w:val="007D53FC"/>
    <w:rsid w:val="00844D93"/>
    <w:rsid w:val="008811AD"/>
    <w:rsid w:val="008E0AE8"/>
    <w:rsid w:val="009D4981"/>
    <w:rsid w:val="00A24E97"/>
    <w:rsid w:val="00A42256"/>
    <w:rsid w:val="00A424A0"/>
    <w:rsid w:val="00B328E9"/>
    <w:rsid w:val="00B50181"/>
    <w:rsid w:val="00C305EF"/>
    <w:rsid w:val="00C44420"/>
    <w:rsid w:val="00C63420"/>
    <w:rsid w:val="00C76054"/>
    <w:rsid w:val="00D40240"/>
    <w:rsid w:val="00D64EDA"/>
    <w:rsid w:val="00DD7E89"/>
    <w:rsid w:val="00E57D4D"/>
    <w:rsid w:val="00F02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06C0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Title">
    <w:name w:val="Title"/>
    <w:basedOn w:val="Normal"/>
    <w:uiPriority w:val="10"/>
    <w:qFormat/>
    <w:pPr>
      <w:widowControl w:val="0"/>
      <w:spacing w:line="360" w:lineRule="auto"/>
      <w:jc w:val="center"/>
    </w:pPr>
    <w:rPr>
      <w:b/>
      <w:bCs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styleId="NormalWeb">
    <w:name w:val="Normal (Web)"/>
    <w:basedOn w:val="Normal"/>
    <w:qFormat/>
    <w:rPr>
      <w:color w:val="00000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68</Words>
  <Characters>2456</Characters>
  <Application>Microsoft Office Word</Application>
  <DocSecurity>0</DocSecurity>
  <Lines>111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OF SUBLEASE</vt:lpstr>
    </vt:vector>
  </TitlesOfParts>
  <Company/>
  <LinksUpToDate>false</LinksUpToDate>
  <CharactersWithSpaces>2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0-09T08:36:00Z</dcterms:created>
  <dcterms:modified xsi:type="dcterms:W3CDTF">2019-10-21T19:17:00Z</dcterms:modified>
  <cp:category/>
</cp:coreProperties>
</file>